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7DF" w:rsidRDefault="001A44E8" w:rsidP="00C357DF">
      <w:pPr>
        <w:jc w:val="center"/>
      </w:pPr>
      <w:r>
        <w:rPr>
          <w:noProof/>
          <w:sz w:val="20"/>
          <w:szCs w:val="20"/>
          <w:lang w:val="en-GB" w:eastAsia="en-GB"/>
        </w:rPr>
        <w:drawing>
          <wp:inline distT="0" distB="0" distL="0" distR="0">
            <wp:extent cx="815340" cy="1082040"/>
            <wp:effectExtent l="0" t="0" r="3810" b="0"/>
            <wp:docPr id="1" name="Picture 3" descr="mage result for ub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ge result for ubd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108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DEE" w:rsidRPr="00C357DF" w:rsidRDefault="00C357DF" w:rsidP="00C357DF">
      <w:pPr>
        <w:jc w:val="center"/>
        <w:rPr>
          <w:b/>
          <w:sz w:val="24"/>
          <w:szCs w:val="24"/>
        </w:rPr>
      </w:pPr>
      <w:r w:rsidRPr="00C357DF">
        <w:rPr>
          <w:b/>
          <w:sz w:val="24"/>
          <w:szCs w:val="24"/>
        </w:rPr>
        <w:t>PAPRSB INSTITUTE OF HEALTH SCIENCES, UNIVERSITI BRUNEI DARUSSALAM</w:t>
      </w:r>
    </w:p>
    <w:p w:rsidR="001C2C3E" w:rsidRPr="00C357DF" w:rsidRDefault="00662A7F" w:rsidP="005C1EDF">
      <w:pPr>
        <w:spacing w:after="0" w:line="240" w:lineRule="auto"/>
        <w:jc w:val="center"/>
        <w:rPr>
          <w:b/>
          <w:sz w:val="24"/>
        </w:rPr>
      </w:pPr>
      <w:r w:rsidRPr="00C357DF">
        <w:rPr>
          <w:b/>
          <w:sz w:val="24"/>
        </w:rPr>
        <w:t>Supervisor</w:t>
      </w:r>
      <w:r w:rsidR="005C1EDF" w:rsidRPr="00C357DF">
        <w:rPr>
          <w:b/>
          <w:sz w:val="24"/>
        </w:rPr>
        <w:t xml:space="preserve"> A</w:t>
      </w:r>
      <w:r w:rsidR="0021041C" w:rsidRPr="00C357DF">
        <w:rPr>
          <w:b/>
          <w:sz w:val="24"/>
        </w:rPr>
        <w:t>pproval</w:t>
      </w:r>
      <w:r w:rsidRPr="00C357DF">
        <w:rPr>
          <w:b/>
          <w:sz w:val="24"/>
        </w:rPr>
        <w:t xml:space="preserve"> </w:t>
      </w:r>
      <w:r w:rsidR="005C1EDF" w:rsidRPr="00C357DF">
        <w:rPr>
          <w:b/>
          <w:sz w:val="24"/>
        </w:rPr>
        <w:t>F</w:t>
      </w:r>
      <w:r w:rsidR="001C2C3E" w:rsidRPr="00C357DF">
        <w:rPr>
          <w:b/>
          <w:sz w:val="24"/>
        </w:rPr>
        <w:t>orm</w:t>
      </w:r>
    </w:p>
    <w:p w:rsidR="00662A7F" w:rsidRPr="008B22F5" w:rsidRDefault="00CD6040" w:rsidP="005C1EDF">
      <w:pPr>
        <w:spacing w:after="0" w:line="240" w:lineRule="auto"/>
        <w:jc w:val="center"/>
        <w:rPr>
          <w:b/>
          <w:sz w:val="24"/>
        </w:rPr>
      </w:pPr>
      <w:r w:rsidRPr="008B22F5">
        <w:rPr>
          <w:b/>
          <w:sz w:val="24"/>
        </w:rPr>
        <w:t>(F</w:t>
      </w:r>
      <w:r w:rsidR="001C2C3E" w:rsidRPr="008B22F5">
        <w:rPr>
          <w:b/>
          <w:sz w:val="24"/>
        </w:rPr>
        <w:t>or the submission of e</w:t>
      </w:r>
      <w:r w:rsidR="00F5730F" w:rsidRPr="008B22F5">
        <w:rPr>
          <w:b/>
          <w:sz w:val="24"/>
        </w:rPr>
        <w:t>thics application</w:t>
      </w:r>
      <w:r w:rsidR="00061ED0" w:rsidRPr="008B22F5">
        <w:rPr>
          <w:b/>
          <w:sz w:val="24"/>
        </w:rPr>
        <w:t xml:space="preserve"> of student project</w:t>
      </w:r>
      <w:r w:rsidRPr="008B22F5">
        <w:rPr>
          <w:b/>
          <w:sz w:val="24"/>
        </w:rPr>
        <w:t>)</w:t>
      </w:r>
    </w:p>
    <w:p w:rsidR="005C1EDF" w:rsidRPr="001C2C3E" w:rsidRDefault="005C1EDF" w:rsidP="005C1EDF">
      <w:pPr>
        <w:spacing w:after="0" w:line="240" w:lineRule="auto"/>
      </w:pPr>
    </w:p>
    <w:p w:rsidR="00270D5D" w:rsidRDefault="00270D5D" w:rsidP="005C1EDF">
      <w:pPr>
        <w:spacing w:after="0" w:line="240" w:lineRule="auto"/>
        <w:rPr>
          <w:b/>
        </w:rPr>
      </w:pPr>
      <w:r>
        <w:rPr>
          <w:b/>
        </w:rPr>
        <w:t>Student’s Name</w:t>
      </w:r>
      <w:r w:rsidR="00271ACC">
        <w:rPr>
          <w:b/>
        </w:rPr>
        <w:t>:</w:t>
      </w:r>
    </w:p>
    <w:p w:rsidR="00270D5D" w:rsidRDefault="00647403" w:rsidP="005C1EDF">
      <w:pPr>
        <w:spacing w:after="0" w:line="240" w:lineRule="auto"/>
        <w:rPr>
          <w:b/>
        </w:rPr>
      </w:pPr>
      <w:r>
        <w:rPr>
          <w:b/>
        </w:rPr>
        <w:t>UBD</w:t>
      </w:r>
      <w:r w:rsidR="00270D5D">
        <w:rPr>
          <w:b/>
        </w:rPr>
        <w:t xml:space="preserve"> Registration No.</w:t>
      </w:r>
      <w:r w:rsidR="00C066D4">
        <w:rPr>
          <w:b/>
        </w:rPr>
        <w:t>:</w:t>
      </w:r>
    </w:p>
    <w:p w:rsidR="00270D5D" w:rsidRDefault="00270D5D" w:rsidP="005C1EDF">
      <w:pPr>
        <w:spacing w:after="0" w:line="240" w:lineRule="auto"/>
        <w:rPr>
          <w:b/>
        </w:rPr>
      </w:pPr>
      <w:r w:rsidRPr="00270D5D">
        <w:rPr>
          <w:b/>
        </w:rPr>
        <w:t>Programme:</w:t>
      </w:r>
    </w:p>
    <w:p w:rsidR="00271ACC" w:rsidRDefault="00CF6429" w:rsidP="005C1EDF">
      <w:pPr>
        <w:spacing w:after="0" w:line="240" w:lineRule="auto"/>
        <w:rPr>
          <w:b/>
        </w:rPr>
      </w:pPr>
      <w:r>
        <w:rPr>
          <w:b/>
        </w:rPr>
        <w:t>Project Title:</w:t>
      </w:r>
    </w:p>
    <w:p w:rsidR="00CF6429" w:rsidRDefault="00CF6429" w:rsidP="005C1EDF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0"/>
        <w:gridCol w:w="3321"/>
        <w:gridCol w:w="3321"/>
      </w:tblGrid>
      <w:tr w:rsidR="00647403" w:rsidRPr="00FE3778" w:rsidTr="001626EE">
        <w:tc>
          <w:tcPr>
            <w:tcW w:w="3320" w:type="dxa"/>
            <w:shd w:val="clear" w:color="auto" w:fill="DEEAF6"/>
          </w:tcPr>
          <w:p w:rsidR="00CD6040" w:rsidRPr="00FE3778" w:rsidRDefault="00CD6040" w:rsidP="00FE3778">
            <w:pPr>
              <w:spacing w:before="20" w:after="0" w:line="240" w:lineRule="auto"/>
              <w:jc w:val="center"/>
              <w:rPr>
                <w:b/>
              </w:rPr>
            </w:pPr>
            <w:r w:rsidRPr="00FE3778">
              <w:rPr>
                <w:b/>
              </w:rPr>
              <w:t>List of all the supervisors/ researchers involved</w:t>
            </w:r>
          </w:p>
        </w:tc>
        <w:tc>
          <w:tcPr>
            <w:tcW w:w="3321" w:type="dxa"/>
            <w:shd w:val="clear" w:color="auto" w:fill="DEEAF6"/>
          </w:tcPr>
          <w:p w:rsidR="00CD6040" w:rsidRPr="00FE3778" w:rsidRDefault="00CD6040" w:rsidP="00FE3778">
            <w:pPr>
              <w:spacing w:before="20" w:after="0" w:line="240" w:lineRule="auto"/>
              <w:jc w:val="center"/>
              <w:rPr>
                <w:b/>
              </w:rPr>
            </w:pPr>
            <w:r w:rsidRPr="00FE3778">
              <w:rPr>
                <w:b/>
              </w:rPr>
              <w:t>Designation/affiliation</w:t>
            </w:r>
            <w:r w:rsidR="009B66E2" w:rsidRPr="00FE3778">
              <w:rPr>
                <w:b/>
              </w:rPr>
              <w:t xml:space="preserve"> </w:t>
            </w:r>
            <w:r w:rsidRPr="00FE3778">
              <w:rPr>
                <w:b/>
              </w:rPr>
              <w:t>of supervisors/researchers</w:t>
            </w:r>
          </w:p>
        </w:tc>
        <w:tc>
          <w:tcPr>
            <w:tcW w:w="3321" w:type="dxa"/>
            <w:shd w:val="clear" w:color="auto" w:fill="DEEAF6"/>
          </w:tcPr>
          <w:p w:rsidR="00CD6040" w:rsidRPr="00FE3778" w:rsidRDefault="00CD6040" w:rsidP="00FE3778">
            <w:pPr>
              <w:spacing w:before="20" w:after="0" w:line="240" w:lineRule="auto"/>
              <w:jc w:val="center"/>
              <w:rPr>
                <w:b/>
              </w:rPr>
            </w:pPr>
            <w:r w:rsidRPr="00FE3778">
              <w:rPr>
                <w:b/>
              </w:rPr>
              <w:t>Specific role of the researcher in the research project</w:t>
            </w:r>
          </w:p>
        </w:tc>
      </w:tr>
      <w:tr w:rsidR="00CD6040" w:rsidRPr="00FE3778" w:rsidTr="001A44E8">
        <w:tc>
          <w:tcPr>
            <w:tcW w:w="3320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</w:tr>
      <w:tr w:rsidR="00CD6040" w:rsidRPr="00FE3778" w:rsidTr="001A44E8">
        <w:tc>
          <w:tcPr>
            <w:tcW w:w="3320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</w:tr>
      <w:tr w:rsidR="00CD6040" w:rsidRPr="00FE3778" w:rsidTr="001A44E8">
        <w:tc>
          <w:tcPr>
            <w:tcW w:w="3320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</w:tr>
      <w:tr w:rsidR="00CD6040" w:rsidRPr="00FE3778" w:rsidTr="001A44E8">
        <w:tc>
          <w:tcPr>
            <w:tcW w:w="3320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  <w:tc>
          <w:tcPr>
            <w:tcW w:w="3321" w:type="dxa"/>
            <w:shd w:val="clear" w:color="auto" w:fill="auto"/>
          </w:tcPr>
          <w:p w:rsidR="00CD6040" w:rsidRPr="00FE3778" w:rsidRDefault="00CD6040" w:rsidP="00FE3778">
            <w:pPr>
              <w:spacing w:before="20" w:after="0" w:line="240" w:lineRule="auto"/>
            </w:pPr>
          </w:p>
        </w:tc>
      </w:tr>
    </w:tbl>
    <w:p w:rsidR="00CD6040" w:rsidRPr="00CD6040" w:rsidRDefault="00CD6040" w:rsidP="005C1EDF">
      <w:pPr>
        <w:spacing w:after="0" w:line="240" w:lineRule="auto"/>
      </w:pPr>
    </w:p>
    <w:p w:rsidR="004C16E8" w:rsidRPr="004C16E8" w:rsidRDefault="004C16E8" w:rsidP="005C1EDF">
      <w:pPr>
        <w:spacing w:after="0" w:line="240" w:lineRule="auto"/>
        <w:jc w:val="center"/>
        <w:rPr>
          <w:b/>
          <w:sz w:val="4"/>
        </w:rPr>
      </w:pPr>
    </w:p>
    <w:p w:rsidR="004C16E8" w:rsidRDefault="00EF71B3" w:rsidP="005C1EDF">
      <w:pPr>
        <w:spacing w:after="0" w:line="240" w:lineRule="auto"/>
        <w:jc w:val="both"/>
      </w:pPr>
      <w:r>
        <w:t xml:space="preserve">We </w:t>
      </w:r>
      <w:r w:rsidR="000F6990">
        <w:t xml:space="preserve">hereby </w:t>
      </w:r>
      <w:r>
        <w:t>certify that the student’</w:t>
      </w:r>
      <w:r w:rsidR="00132E89">
        <w:t>s</w:t>
      </w:r>
      <w:r>
        <w:t xml:space="preserve"> </w:t>
      </w:r>
      <w:r w:rsidR="00DE0A10">
        <w:t xml:space="preserve">ethics application </w:t>
      </w:r>
      <w:r>
        <w:t xml:space="preserve">forms and </w:t>
      </w:r>
      <w:r w:rsidR="000D596B">
        <w:t xml:space="preserve">research </w:t>
      </w:r>
      <w:r>
        <w:t xml:space="preserve">proposal </w:t>
      </w:r>
      <w:r w:rsidR="00DE0A10">
        <w:t>have</w:t>
      </w:r>
      <w:r w:rsidR="00BB5A8F">
        <w:t xml:space="preserve"> been </w:t>
      </w:r>
      <w:r w:rsidR="008F16FE">
        <w:t xml:space="preserve">reviewed </w:t>
      </w:r>
      <w:r w:rsidR="0053192C">
        <w:t xml:space="preserve">by us </w:t>
      </w:r>
      <w:r w:rsidR="008F16FE">
        <w:t>and</w:t>
      </w:r>
      <w:r w:rsidR="00F72ABD">
        <w:t xml:space="preserve"> </w:t>
      </w:r>
      <w:r w:rsidR="00DE0A10">
        <w:t>are</w:t>
      </w:r>
      <w:r w:rsidR="00F72ABD">
        <w:t xml:space="preserve"> </w:t>
      </w:r>
      <w:r>
        <w:t xml:space="preserve">ready </w:t>
      </w:r>
      <w:r w:rsidR="000D596B">
        <w:t xml:space="preserve">to be </w:t>
      </w:r>
      <w:r w:rsidR="0053192C">
        <w:t>submitted to</w:t>
      </w:r>
      <w:r w:rsidR="000D596B">
        <w:t xml:space="preserve"> </w:t>
      </w:r>
      <w:r>
        <w:t>the PAPRSB Institute of Health Sciences Research Ethics Committee</w:t>
      </w:r>
      <w:r w:rsidR="00932030">
        <w:t xml:space="preserve"> (IHSREC)</w:t>
      </w:r>
      <w:r w:rsidR="00FF4D5E">
        <w:t xml:space="preserve"> or </w:t>
      </w:r>
      <w:r w:rsidR="00ED7686">
        <w:t xml:space="preserve">the </w:t>
      </w:r>
      <w:r w:rsidR="00FF4D5E">
        <w:t>joint</w:t>
      </w:r>
      <w:r w:rsidR="00FF4D5E" w:rsidRPr="00FF4D5E">
        <w:t xml:space="preserve"> </w:t>
      </w:r>
      <w:r w:rsidR="00FF4D5E">
        <w:t>PAPRSB Institute of Health Sciences</w:t>
      </w:r>
      <w:r w:rsidR="00037561">
        <w:t xml:space="preserve"> and M</w:t>
      </w:r>
      <w:r w:rsidR="005D5411">
        <w:t xml:space="preserve">edical Health </w:t>
      </w:r>
      <w:r w:rsidR="00FF4D5E">
        <w:t xml:space="preserve">Research Ethics Committee </w:t>
      </w:r>
      <w:r w:rsidR="00037561">
        <w:t>(</w:t>
      </w:r>
      <w:r w:rsidR="00FF4D5E">
        <w:t>IHSMHREC</w:t>
      </w:r>
      <w:r w:rsidR="00037561">
        <w:t>)</w:t>
      </w:r>
      <w:r w:rsidR="00FF4D5E">
        <w:t xml:space="preserve"> as applicable. </w:t>
      </w:r>
    </w:p>
    <w:p w:rsidR="00541007" w:rsidRDefault="00541007" w:rsidP="005C1EDF">
      <w:pPr>
        <w:spacing w:after="0" w:line="240" w:lineRule="auto"/>
      </w:pPr>
    </w:p>
    <w:p w:rsidR="009B66E2" w:rsidRDefault="009B66E2" w:rsidP="005C1EDF">
      <w:pPr>
        <w:spacing w:after="0" w:line="240" w:lineRule="auto"/>
      </w:pPr>
    </w:p>
    <w:p w:rsidR="00EF71B3" w:rsidRDefault="00323CB4" w:rsidP="005C1EDF">
      <w:pPr>
        <w:spacing w:after="0" w:line="240" w:lineRule="auto"/>
      </w:pPr>
      <w:r w:rsidRPr="005F43EB">
        <w:rPr>
          <w:b/>
        </w:rPr>
        <w:t xml:space="preserve">Name and Signature of </w:t>
      </w:r>
      <w:r w:rsidR="00EF71B3" w:rsidRPr="005F43EB">
        <w:rPr>
          <w:b/>
        </w:rPr>
        <w:t>Supervisor 1:</w:t>
      </w:r>
      <w:r w:rsidR="00D177D9">
        <w:t xml:space="preserve"> </w:t>
      </w:r>
      <w:r w:rsidR="00EF71B3">
        <w:t>_________</w:t>
      </w:r>
      <w:r w:rsidR="006F6E92">
        <w:t>______</w:t>
      </w:r>
      <w:r w:rsidR="00EF71B3">
        <w:t>_________</w:t>
      </w:r>
    </w:p>
    <w:p w:rsidR="00681E04" w:rsidRPr="005F43EB" w:rsidRDefault="00681E04" w:rsidP="005C1EDF">
      <w:pPr>
        <w:spacing w:after="0" w:line="240" w:lineRule="auto"/>
        <w:rPr>
          <w:b/>
        </w:rPr>
      </w:pPr>
      <w:r w:rsidRPr="005F43EB">
        <w:rPr>
          <w:b/>
        </w:rPr>
        <w:t>Date:</w:t>
      </w:r>
    </w:p>
    <w:p w:rsidR="00541007" w:rsidRDefault="00541007" w:rsidP="005C1EDF">
      <w:pPr>
        <w:spacing w:after="0" w:line="240" w:lineRule="auto"/>
      </w:pPr>
    </w:p>
    <w:p w:rsidR="00EF71B3" w:rsidRDefault="00323CB4" w:rsidP="005C1EDF">
      <w:pPr>
        <w:spacing w:after="0" w:line="240" w:lineRule="auto"/>
      </w:pPr>
      <w:r w:rsidRPr="005F43EB">
        <w:rPr>
          <w:b/>
        </w:rPr>
        <w:t xml:space="preserve">Name and Signature of </w:t>
      </w:r>
      <w:r w:rsidR="00EF71B3" w:rsidRPr="005F43EB">
        <w:rPr>
          <w:b/>
        </w:rPr>
        <w:t>Supervisor 2</w:t>
      </w:r>
      <w:r w:rsidR="00A71244" w:rsidRPr="005F43EB">
        <w:rPr>
          <w:b/>
        </w:rPr>
        <w:t>:</w:t>
      </w:r>
      <w:r w:rsidR="00EF71B3">
        <w:t xml:space="preserve"> ________________________</w:t>
      </w:r>
    </w:p>
    <w:p w:rsidR="008C1363" w:rsidRPr="001A44E8" w:rsidRDefault="001A44E8" w:rsidP="005C1EDF">
      <w:pPr>
        <w:spacing w:after="0" w:line="240" w:lineRule="auto"/>
        <w:rPr>
          <w:b/>
        </w:rPr>
      </w:pPr>
      <w:r>
        <w:rPr>
          <w:b/>
        </w:rPr>
        <w:t>Date:</w:t>
      </w:r>
    </w:p>
    <w:p w:rsidR="008C1363" w:rsidRDefault="008C1363" w:rsidP="005C1EDF">
      <w:pPr>
        <w:spacing w:after="0" w:line="240" w:lineRule="auto"/>
      </w:pPr>
    </w:p>
    <w:p w:rsidR="008C1363" w:rsidRDefault="008C1363" w:rsidP="005C1EDF">
      <w:pPr>
        <w:spacing w:after="0" w:line="240" w:lineRule="auto"/>
      </w:pPr>
      <w:r w:rsidRPr="005F43EB">
        <w:rPr>
          <w:b/>
        </w:rPr>
        <w:t xml:space="preserve">Name and Signature of Supervisor </w:t>
      </w:r>
      <w:r w:rsidR="009A4F79" w:rsidRPr="005F43EB">
        <w:rPr>
          <w:b/>
        </w:rPr>
        <w:t>3</w:t>
      </w:r>
      <w:r w:rsidRPr="005F43EB">
        <w:rPr>
          <w:b/>
        </w:rPr>
        <w:t>:</w:t>
      </w:r>
      <w:r>
        <w:t xml:space="preserve"> ______________________</w:t>
      </w:r>
      <w:r w:rsidR="005F43EB">
        <w:t>__</w:t>
      </w:r>
    </w:p>
    <w:p w:rsidR="008C1363" w:rsidRPr="005F43EB" w:rsidRDefault="008C1363" w:rsidP="005C1EDF">
      <w:pPr>
        <w:spacing w:after="0" w:line="240" w:lineRule="auto"/>
        <w:rPr>
          <w:b/>
        </w:rPr>
      </w:pPr>
      <w:r w:rsidRPr="005F43EB">
        <w:rPr>
          <w:b/>
        </w:rPr>
        <w:t>Date:</w:t>
      </w:r>
    </w:p>
    <w:p w:rsidR="00CD6040" w:rsidRDefault="00CD6040" w:rsidP="005C1EDF">
      <w:pPr>
        <w:pBdr>
          <w:bottom w:val="single" w:sz="12" w:space="1" w:color="auto"/>
        </w:pBdr>
        <w:spacing w:after="0" w:line="240" w:lineRule="auto"/>
      </w:pPr>
    </w:p>
    <w:p w:rsidR="003F090B" w:rsidRDefault="003F090B" w:rsidP="005C1EDF">
      <w:pPr>
        <w:spacing w:after="0" w:line="240" w:lineRule="auto"/>
      </w:pPr>
    </w:p>
    <w:p w:rsidR="00F72ABD" w:rsidRDefault="00F72ABD" w:rsidP="005C1EDF">
      <w:pPr>
        <w:spacing w:after="0" w:line="240" w:lineRule="auto"/>
      </w:pPr>
      <w:r>
        <w:t>I hereby certify that I have obtained my supervisor’s approval.</w:t>
      </w:r>
    </w:p>
    <w:p w:rsidR="00F72ABD" w:rsidRDefault="00F72ABD" w:rsidP="005C1EDF">
      <w:pPr>
        <w:spacing w:after="0" w:line="240" w:lineRule="auto"/>
      </w:pPr>
    </w:p>
    <w:p w:rsidR="005F43EB" w:rsidRDefault="00F72ABD" w:rsidP="005F43EB">
      <w:pPr>
        <w:spacing w:after="0" w:line="240" w:lineRule="auto"/>
      </w:pPr>
      <w:r w:rsidRPr="005F43EB">
        <w:rPr>
          <w:b/>
        </w:rPr>
        <w:t>Signature of Student:</w:t>
      </w:r>
      <w:r>
        <w:t xml:space="preserve"> </w:t>
      </w:r>
      <w:r w:rsidR="00B104A6">
        <w:t>_____________________________________</w:t>
      </w:r>
    </w:p>
    <w:p w:rsidR="005F43EB" w:rsidRPr="005F43EB" w:rsidRDefault="005F43EB" w:rsidP="005F43EB">
      <w:pPr>
        <w:spacing w:after="0" w:line="240" w:lineRule="auto"/>
        <w:rPr>
          <w:b/>
        </w:rPr>
      </w:pPr>
      <w:r w:rsidRPr="005F43EB">
        <w:rPr>
          <w:b/>
        </w:rPr>
        <w:t>Date:</w:t>
      </w:r>
    </w:p>
    <w:p w:rsidR="001A44E8" w:rsidRDefault="001A44E8" w:rsidP="005C1EDF">
      <w:pPr>
        <w:spacing w:after="0" w:line="240" w:lineRule="auto"/>
        <w:rPr>
          <w:b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168910</wp:posOffset>
                </wp:positionV>
                <wp:extent cx="160020" cy="152400"/>
                <wp:effectExtent l="13335" t="11430" r="7620" b="76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BE4A56" id="Rectangle 3" o:spid="_x0000_s1026" style="position:absolute;margin-left:-1.2pt;margin-top:13.3pt;width:12.6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"/>
            </w:pict>
          </mc:Fallback>
        </mc:AlternateContent>
      </w:r>
    </w:p>
    <w:p w:rsidR="001A44E8" w:rsidRDefault="001A44E8" w:rsidP="001A44E8">
      <w:pPr>
        <w:spacing w:after="0" w:line="240" w:lineRule="auto"/>
      </w:pPr>
      <w:r>
        <w:t xml:space="preserve">       Risk-Assessment has been submitted to the </w:t>
      </w:r>
      <w:r w:rsidRPr="001A44E8">
        <w:t>Faculty Safety, Health and Environment</w:t>
      </w:r>
      <w:r>
        <w:t>.</w:t>
      </w:r>
      <w:r>
        <w:t xml:space="preserve">       </w:t>
      </w:r>
    </w:p>
    <w:p w:rsidR="001A44E8" w:rsidRDefault="001A44E8" w:rsidP="001A44E8">
      <w:pPr>
        <w:spacing w:after="0" w:line="240" w:lineRule="auto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2860</wp:posOffset>
                </wp:positionH>
                <wp:positionV relativeFrom="paragraph">
                  <wp:posOffset>33020</wp:posOffset>
                </wp:positionV>
                <wp:extent cx="160020" cy="152400"/>
                <wp:effectExtent l="5715" t="7620" r="5715" b="1143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27E064" id="Rectangle 4" o:spid="_x0000_s1026" style="position:absolute;margin-left:-1.8pt;margin-top:2.6pt;width:12.6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"/>
            </w:pict>
          </mc:Fallback>
        </mc:AlternateContent>
      </w:r>
      <w:r>
        <w:t xml:space="preserve">       </w:t>
      </w:r>
      <w:r>
        <w:t>R</w:t>
      </w:r>
      <w:r>
        <w:t>isk-A</w:t>
      </w:r>
      <w:r>
        <w:t xml:space="preserve">ssessment has been approved by the </w:t>
      </w:r>
      <w:r w:rsidRPr="001A44E8">
        <w:t>Faculty Safety, Health and Environment</w:t>
      </w:r>
      <w:r>
        <w:t xml:space="preserve">. </w:t>
      </w:r>
    </w:p>
    <w:p w:rsidR="005F43EB" w:rsidRDefault="005F43EB" w:rsidP="001A44E8">
      <w:pPr>
        <w:spacing w:after="0" w:line="240" w:lineRule="auto"/>
      </w:pPr>
      <w:bookmarkStart w:id="0" w:name="_GoBack"/>
      <w:bookmarkEnd w:id="0"/>
    </w:p>
    <w:sectPr w:rsidR="005F43EB" w:rsidSect="001A44E8">
      <w:headerReference w:type="default" r:id="rId9"/>
      <w:pgSz w:w="11906" w:h="16838"/>
      <w:pgMar w:top="1440" w:right="1080" w:bottom="81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249C" w:rsidRDefault="005F249C" w:rsidP="00660D27">
      <w:pPr>
        <w:spacing w:after="0" w:line="240" w:lineRule="auto"/>
      </w:pPr>
      <w:r>
        <w:separator/>
      </w:r>
    </w:p>
  </w:endnote>
  <w:endnote w:type="continuationSeparator" w:id="0">
    <w:p w:rsidR="005F249C" w:rsidRDefault="005F249C" w:rsidP="00660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249C" w:rsidRDefault="005F249C" w:rsidP="00660D27">
      <w:pPr>
        <w:spacing w:after="0" w:line="240" w:lineRule="auto"/>
      </w:pPr>
      <w:r>
        <w:separator/>
      </w:r>
    </w:p>
  </w:footnote>
  <w:footnote w:type="continuationSeparator" w:id="0">
    <w:p w:rsidR="005F249C" w:rsidRDefault="005F249C" w:rsidP="00660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1EDF" w:rsidRDefault="005C1EDF" w:rsidP="00E45A96">
    <w:pPr>
      <w:pStyle w:val="Header"/>
      <w:jc w:val="right"/>
    </w:pPr>
    <w:r>
      <w:t>For Research Ethics Application</w:t>
    </w:r>
  </w:p>
  <w:p w:rsidR="00E45A96" w:rsidRDefault="00E45A96" w:rsidP="00E45A96">
    <w:pPr>
      <w:pStyle w:val="Header"/>
      <w:jc w:val="right"/>
    </w:pPr>
    <w:r>
      <w:t xml:space="preserve">Revised </w:t>
    </w:r>
    <w:r w:rsidR="001A44E8">
      <w:t>January 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8E42AE"/>
    <w:multiLevelType w:val="hybridMultilevel"/>
    <w:tmpl w:val="BD9EDF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BCB1304"/>
    <w:multiLevelType w:val="hybridMultilevel"/>
    <w:tmpl w:val="5EA099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MDU2NTY0MDI3sDBQ0lEKTi0uzszPAykwrgUAIx+0fSwAAAA="/>
  </w:docVars>
  <w:rsids>
    <w:rsidRoot w:val="00E045D2"/>
    <w:rsid w:val="00037561"/>
    <w:rsid w:val="00052C6B"/>
    <w:rsid w:val="000537B7"/>
    <w:rsid w:val="00061ED0"/>
    <w:rsid w:val="000A1B23"/>
    <w:rsid w:val="000B1E0F"/>
    <w:rsid w:val="000D596B"/>
    <w:rsid w:val="000F0227"/>
    <w:rsid w:val="000F6990"/>
    <w:rsid w:val="000F7643"/>
    <w:rsid w:val="00100F63"/>
    <w:rsid w:val="00122187"/>
    <w:rsid w:val="00132E89"/>
    <w:rsid w:val="001626EE"/>
    <w:rsid w:val="00192343"/>
    <w:rsid w:val="001A2533"/>
    <w:rsid w:val="001A44E8"/>
    <w:rsid w:val="001C0B35"/>
    <w:rsid w:val="001C2C3E"/>
    <w:rsid w:val="001E6338"/>
    <w:rsid w:val="001F28B0"/>
    <w:rsid w:val="001F5CC7"/>
    <w:rsid w:val="0021041C"/>
    <w:rsid w:val="002116AB"/>
    <w:rsid w:val="00244230"/>
    <w:rsid w:val="00270D5D"/>
    <w:rsid w:val="00271ACC"/>
    <w:rsid w:val="00291813"/>
    <w:rsid w:val="002B47BA"/>
    <w:rsid w:val="002F6323"/>
    <w:rsid w:val="00323CB4"/>
    <w:rsid w:val="00360301"/>
    <w:rsid w:val="00373415"/>
    <w:rsid w:val="003A7872"/>
    <w:rsid w:val="003B41CF"/>
    <w:rsid w:val="003D73A5"/>
    <w:rsid w:val="003F090B"/>
    <w:rsid w:val="00465F21"/>
    <w:rsid w:val="00477073"/>
    <w:rsid w:val="004C16E8"/>
    <w:rsid w:val="004C2929"/>
    <w:rsid w:val="004C35D1"/>
    <w:rsid w:val="004C3F39"/>
    <w:rsid w:val="004C7AA1"/>
    <w:rsid w:val="004D5A5E"/>
    <w:rsid w:val="0053192C"/>
    <w:rsid w:val="00541007"/>
    <w:rsid w:val="005843CB"/>
    <w:rsid w:val="00585E06"/>
    <w:rsid w:val="005A18BC"/>
    <w:rsid w:val="005B6CBD"/>
    <w:rsid w:val="005C1EDF"/>
    <w:rsid w:val="005C2466"/>
    <w:rsid w:val="005D5411"/>
    <w:rsid w:val="005D6B14"/>
    <w:rsid w:val="005E7C03"/>
    <w:rsid w:val="005F249C"/>
    <w:rsid w:val="005F43EB"/>
    <w:rsid w:val="00641049"/>
    <w:rsid w:val="00647403"/>
    <w:rsid w:val="00654DEE"/>
    <w:rsid w:val="00660D27"/>
    <w:rsid w:val="00662A7F"/>
    <w:rsid w:val="00662D8E"/>
    <w:rsid w:val="006674EA"/>
    <w:rsid w:val="00681E04"/>
    <w:rsid w:val="00684AF1"/>
    <w:rsid w:val="006D08CF"/>
    <w:rsid w:val="006D1796"/>
    <w:rsid w:val="006F2C89"/>
    <w:rsid w:val="006F6E92"/>
    <w:rsid w:val="00722655"/>
    <w:rsid w:val="00735613"/>
    <w:rsid w:val="00736320"/>
    <w:rsid w:val="00741DD7"/>
    <w:rsid w:val="007520B9"/>
    <w:rsid w:val="00791842"/>
    <w:rsid w:val="008070CF"/>
    <w:rsid w:val="008246EB"/>
    <w:rsid w:val="0084478D"/>
    <w:rsid w:val="00895B31"/>
    <w:rsid w:val="008B22F5"/>
    <w:rsid w:val="008B534A"/>
    <w:rsid w:val="008C1363"/>
    <w:rsid w:val="008D5902"/>
    <w:rsid w:val="008D6D92"/>
    <w:rsid w:val="008E534F"/>
    <w:rsid w:val="008F16FE"/>
    <w:rsid w:val="008F60D8"/>
    <w:rsid w:val="00932030"/>
    <w:rsid w:val="00934919"/>
    <w:rsid w:val="009718C7"/>
    <w:rsid w:val="0098228F"/>
    <w:rsid w:val="00993BCF"/>
    <w:rsid w:val="009A4F79"/>
    <w:rsid w:val="009B66E2"/>
    <w:rsid w:val="009B723B"/>
    <w:rsid w:val="009D3C70"/>
    <w:rsid w:val="009D4A13"/>
    <w:rsid w:val="009D53FC"/>
    <w:rsid w:val="009F3464"/>
    <w:rsid w:val="00A01163"/>
    <w:rsid w:val="00A14C64"/>
    <w:rsid w:val="00A27083"/>
    <w:rsid w:val="00A71244"/>
    <w:rsid w:val="00AD0D47"/>
    <w:rsid w:val="00AE6B24"/>
    <w:rsid w:val="00B104A6"/>
    <w:rsid w:val="00B27BF8"/>
    <w:rsid w:val="00B30722"/>
    <w:rsid w:val="00B604E9"/>
    <w:rsid w:val="00B94DA0"/>
    <w:rsid w:val="00BB5A8F"/>
    <w:rsid w:val="00C05B58"/>
    <w:rsid w:val="00C066D4"/>
    <w:rsid w:val="00C073E9"/>
    <w:rsid w:val="00C1542B"/>
    <w:rsid w:val="00C357DF"/>
    <w:rsid w:val="00C8335F"/>
    <w:rsid w:val="00CD6040"/>
    <w:rsid w:val="00CF5386"/>
    <w:rsid w:val="00CF6429"/>
    <w:rsid w:val="00D177D9"/>
    <w:rsid w:val="00D37CCF"/>
    <w:rsid w:val="00DA2F0F"/>
    <w:rsid w:val="00DB20EA"/>
    <w:rsid w:val="00DE0A10"/>
    <w:rsid w:val="00E045D2"/>
    <w:rsid w:val="00E266CF"/>
    <w:rsid w:val="00E45A96"/>
    <w:rsid w:val="00E70FA1"/>
    <w:rsid w:val="00EC41D1"/>
    <w:rsid w:val="00ED7686"/>
    <w:rsid w:val="00EF0F32"/>
    <w:rsid w:val="00EF510B"/>
    <w:rsid w:val="00EF71B3"/>
    <w:rsid w:val="00F17B7A"/>
    <w:rsid w:val="00F46022"/>
    <w:rsid w:val="00F5730F"/>
    <w:rsid w:val="00F72020"/>
    <w:rsid w:val="00F72ABD"/>
    <w:rsid w:val="00F81145"/>
    <w:rsid w:val="00FC45A5"/>
    <w:rsid w:val="00FE3778"/>
    <w:rsid w:val="00FF4D5E"/>
    <w:rsid w:val="00FF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docId w15:val="{D3D270F9-20F8-472B-9253-D455E8A2D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45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045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D27"/>
  </w:style>
  <w:style w:type="paragraph" w:styleId="Footer">
    <w:name w:val="footer"/>
    <w:basedOn w:val="Normal"/>
    <w:link w:val="FooterChar"/>
    <w:uiPriority w:val="99"/>
    <w:unhideWhenUsed/>
    <w:rsid w:val="0066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D27"/>
  </w:style>
  <w:style w:type="character" w:styleId="CommentReference">
    <w:name w:val="annotation reference"/>
    <w:uiPriority w:val="99"/>
    <w:semiHidden/>
    <w:unhideWhenUsed/>
    <w:rsid w:val="006D17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7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D17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79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17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7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D17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F5A483E-50B4-4ADF-84A4-C0A1264CE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 Reply</dc:creator>
  <cp:keywords/>
  <cp:lastModifiedBy>Dr Yusrita </cp:lastModifiedBy>
  <cp:revision>2</cp:revision>
  <dcterms:created xsi:type="dcterms:W3CDTF">2021-01-25T05:57:00Z</dcterms:created>
  <dcterms:modified xsi:type="dcterms:W3CDTF">2021-01-25T05:57:00Z</dcterms:modified>
</cp:coreProperties>
</file>